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FD349" w14:textId="1AC78C8C" w:rsidR="00B43944" w:rsidRDefault="008A13C6" w:rsidP="008A13C6">
      <w:pPr>
        <w:pStyle w:val="berschrift1"/>
      </w:pPr>
      <w:r>
        <w:t>Jar of Awesome: Memories</w:t>
      </w:r>
    </w:p>
    <w:p w14:paraId="7467A768" w14:textId="67067A46" w:rsidR="008A13C6" w:rsidRDefault="008A13C6" w:rsidP="008A13C6"/>
    <w:p w14:paraId="7E8DB4BB" w14:textId="2002DC24" w:rsidR="008A13C6" w:rsidRDefault="008A13C6" w:rsidP="008A13C6">
      <w:pPr>
        <w:rPr>
          <w:lang w:val="en-US"/>
        </w:rPr>
      </w:pPr>
      <w:r w:rsidRPr="008A13C6">
        <w:rPr>
          <w:lang w:val="en-US"/>
        </w:rPr>
        <w:t>Jar</w:t>
      </w:r>
      <w:r>
        <w:rPr>
          <w:lang w:val="en-US"/>
        </w:rPr>
        <w:t xml:space="preserve"> of Awesome orients on the description of the Jar of Awesome of Tim Ferris. It is mean to easily store and also recall positive memory made each day, as it is easy to forget details and even whole memories when in a slump. </w:t>
      </w:r>
    </w:p>
    <w:p w14:paraId="28C41B1C" w14:textId="44B10886" w:rsidR="008A13C6" w:rsidRDefault="008A13C6" w:rsidP="008A13C6">
      <w:pPr>
        <w:rPr>
          <w:lang w:val="en-US"/>
        </w:rPr>
      </w:pPr>
      <w:r>
        <w:rPr>
          <w:lang w:val="en-US"/>
        </w:rPr>
        <w:t>Creating a memory is as easy as writing a sentence and clicking enter. But Memories can also be longer form and include descriptions, media (audio, video, images).</w:t>
      </w:r>
    </w:p>
    <w:p w14:paraId="56A0CA14" w14:textId="71755374" w:rsidR="000B253A" w:rsidRDefault="000B253A" w:rsidP="008A13C6">
      <w:pPr>
        <w:rPr>
          <w:lang w:val="en-US"/>
        </w:rPr>
      </w:pPr>
    </w:p>
    <w:p w14:paraId="3D0F8273" w14:textId="61C19D55" w:rsidR="000B253A" w:rsidRDefault="000B253A" w:rsidP="008A13C6">
      <w:pPr>
        <w:rPr>
          <w:lang w:val="en-US"/>
        </w:rPr>
      </w:pPr>
      <w:r>
        <w:rPr>
          <w:lang w:val="en-US"/>
        </w:rPr>
        <w:t>Define colors: (bunt</w:t>
      </w:r>
      <w:r w:rsidR="00D25419">
        <w:rPr>
          <w:lang w:val="en-US"/>
        </w:rPr>
        <w:t>, like post it notes</w:t>
      </w:r>
      <w:r>
        <w:rPr>
          <w:lang w:val="en-US"/>
        </w:rPr>
        <w:t>)</w:t>
      </w:r>
    </w:p>
    <w:p w14:paraId="538806CF" w14:textId="247A20F9" w:rsidR="000B253A" w:rsidRDefault="000B253A" w:rsidP="008A13C6">
      <w:pPr>
        <w:rPr>
          <w:lang w:val="en-US"/>
        </w:rPr>
      </w:pPr>
    </w:p>
    <w:p w14:paraId="7C4FA7E7" w14:textId="12AA91DF" w:rsidR="000B253A" w:rsidRDefault="000B253A" w:rsidP="000B253A">
      <w:pPr>
        <w:pStyle w:val="berschrift2"/>
        <w:rPr>
          <w:lang w:val="en-US"/>
        </w:rPr>
      </w:pPr>
      <w:r>
        <w:rPr>
          <w:lang w:val="en-US"/>
        </w:rPr>
        <w:t>Competition</w:t>
      </w:r>
    </w:p>
    <w:p w14:paraId="34AAE617" w14:textId="2C90D767" w:rsidR="000B253A" w:rsidRPr="000B253A" w:rsidRDefault="00CF03FA" w:rsidP="000B253A">
      <w:pPr>
        <w:rPr>
          <w:lang w:val="en-US"/>
        </w:rPr>
      </w:pPr>
      <w:hyperlink r:id="rId5" w:history="1">
        <w:r w:rsidR="000B253A" w:rsidRPr="000B253A">
          <w:rPr>
            <w:rStyle w:val="Hyperlink"/>
            <w:lang w:val="en-US"/>
          </w:rPr>
          <w:t>https://play.google.com/store/apps/details?id=org.mutasem.jarofawesome&amp;hl=de</w:t>
        </w:r>
      </w:hyperlink>
    </w:p>
    <w:p w14:paraId="65E673CC" w14:textId="54F536C5" w:rsidR="008A13C6" w:rsidRDefault="008A13C6" w:rsidP="008A13C6">
      <w:pPr>
        <w:rPr>
          <w:lang w:val="en-US"/>
        </w:rPr>
      </w:pPr>
    </w:p>
    <w:p w14:paraId="5E42FF5A" w14:textId="391494D2" w:rsidR="008A13C6" w:rsidRDefault="008A13C6" w:rsidP="008A13C6">
      <w:pPr>
        <w:pStyle w:val="berschrift2"/>
        <w:rPr>
          <w:lang w:val="en-US"/>
        </w:rPr>
      </w:pPr>
      <w:r>
        <w:rPr>
          <w:lang w:val="en-US"/>
        </w:rPr>
        <w:t>Ideas:</w:t>
      </w:r>
    </w:p>
    <w:p w14:paraId="659DFCA7" w14:textId="01BC3809" w:rsidR="008A13C6" w:rsidRDefault="008A13C6" w:rsidP="008A13C6">
      <w:pPr>
        <w:pStyle w:val="Listenabsatz"/>
        <w:numPr>
          <w:ilvl w:val="0"/>
          <w:numId w:val="1"/>
        </w:numPr>
        <w:rPr>
          <w:lang w:val="en-US"/>
        </w:rPr>
      </w:pPr>
      <w:r>
        <w:rPr>
          <w:lang w:val="en-US"/>
        </w:rPr>
        <w:t>Tagging emotions (?)</w:t>
      </w:r>
    </w:p>
    <w:p w14:paraId="2CBE6A37" w14:textId="18B80BDF" w:rsidR="008A13C6" w:rsidRDefault="008A13C6" w:rsidP="008A13C6">
      <w:pPr>
        <w:pStyle w:val="Listenabsatz"/>
        <w:numPr>
          <w:ilvl w:val="0"/>
          <w:numId w:val="1"/>
        </w:numPr>
        <w:rPr>
          <w:lang w:val="en-US"/>
        </w:rPr>
      </w:pPr>
      <w:r>
        <w:rPr>
          <w:lang w:val="en-US"/>
        </w:rPr>
        <w:t>Tagging friends</w:t>
      </w:r>
    </w:p>
    <w:p w14:paraId="67AC237B" w14:textId="0EAC4F7B" w:rsidR="008A13C6" w:rsidRDefault="008A13C6" w:rsidP="008A13C6">
      <w:pPr>
        <w:pStyle w:val="Listenabsatz"/>
        <w:numPr>
          <w:ilvl w:val="0"/>
          <w:numId w:val="1"/>
        </w:numPr>
        <w:rPr>
          <w:lang w:val="en-US"/>
        </w:rPr>
      </w:pPr>
      <w:r>
        <w:rPr>
          <w:lang w:val="en-US"/>
        </w:rPr>
        <w:t>Linking memories (with friends)</w:t>
      </w:r>
    </w:p>
    <w:p w14:paraId="0371D41D" w14:textId="53FD3351" w:rsidR="008A13C6" w:rsidRPr="008A13C6" w:rsidRDefault="008A13C6" w:rsidP="008A13C6">
      <w:pPr>
        <w:pStyle w:val="Listenabsatz"/>
        <w:numPr>
          <w:ilvl w:val="0"/>
          <w:numId w:val="1"/>
        </w:numPr>
        <w:rPr>
          <w:lang w:val="en-US"/>
        </w:rPr>
      </w:pPr>
      <w:r>
        <w:rPr>
          <w:lang w:val="en-US"/>
        </w:rPr>
        <w:t>How to include friends not on the site</w:t>
      </w:r>
    </w:p>
    <w:p w14:paraId="33242620" w14:textId="0CD76DB3" w:rsidR="008A13C6" w:rsidRPr="008A13C6" w:rsidRDefault="008A13C6" w:rsidP="008A13C6">
      <w:pPr>
        <w:rPr>
          <w:lang w:val="en-US"/>
        </w:rPr>
      </w:pPr>
    </w:p>
    <w:p w14:paraId="3F9817DC" w14:textId="33DD42C0" w:rsidR="008A13C6" w:rsidRPr="008A13C6" w:rsidRDefault="008A13C6" w:rsidP="008A13C6">
      <w:pPr>
        <w:pStyle w:val="berschrift2"/>
        <w:rPr>
          <w:lang w:val="en-US"/>
        </w:rPr>
      </w:pPr>
      <w:r w:rsidRPr="008A13C6">
        <w:rPr>
          <w:lang w:val="en-US"/>
        </w:rPr>
        <w:t>Timeline</w:t>
      </w:r>
    </w:p>
    <w:p w14:paraId="42A613E1" w14:textId="17166C59" w:rsidR="008A13C6" w:rsidRPr="008A13C6" w:rsidRDefault="008A13C6" w:rsidP="008A13C6">
      <w:pPr>
        <w:rPr>
          <w:lang w:val="en-US"/>
        </w:rPr>
      </w:pPr>
      <w:r w:rsidRPr="008A13C6">
        <w:rPr>
          <w:lang w:val="en-US"/>
        </w:rPr>
        <w:t>MVP description: Sprint 1:</w:t>
      </w:r>
      <w:r>
        <w:rPr>
          <w:lang w:val="en-US"/>
        </w:rPr>
        <w:t xml:space="preserve"> (23.05.2020)</w:t>
      </w:r>
    </w:p>
    <w:p w14:paraId="7855828A" w14:textId="77777777" w:rsidR="008A13C6" w:rsidRPr="008A13C6" w:rsidRDefault="008A13C6" w:rsidP="008A13C6">
      <w:pPr>
        <w:rPr>
          <w:lang w:val="en-US"/>
        </w:rPr>
      </w:pPr>
      <w:r w:rsidRPr="008A13C6">
        <w:rPr>
          <w:lang w:val="en-US"/>
        </w:rPr>
        <w:t>- upload 1 sentence memories,</w:t>
      </w:r>
    </w:p>
    <w:p w14:paraId="037DE63E" w14:textId="77777777" w:rsidR="008A13C6" w:rsidRPr="008A13C6" w:rsidRDefault="008A13C6" w:rsidP="008A13C6">
      <w:pPr>
        <w:rPr>
          <w:lang w:val="en-US"/>
        </w:rPr>
      </w:pPr>
      <w:r w:rsidRPr="008A13C6">
        <w:rPr>
          <w:lang w:val="en-US"/>
        </w:rPr>
        <w:t>- remember button</w:t>
      </w:r>
    </w:p>
    <w:p w14:paraId="0FF6809D" w14:textId="77777777" w:rsidR="008A13C6" w:rsidRPr="008A13C6" w:rsidRDefault="008A13C6" w:rsidP="008A13C6">
      <w:pPr>
        <w:rPr>
          <w:lang w:val="en-US"/>
        </w:rPr>
      </w:pPr>
      <w:r w:rsidRPr="008A13C6">
        <w:rPr>
          <w:lang w:val="en-US"/>
        </w:rPr>
        <w:t>- memory list</w:t>
      </w:r>
    </w:p>
    <w:p w14:paraId="7EB0C153" w14:textId="77777777" w:rsidR="008A13C6" w:rsidRPr="008A13C6" w:rsidRDefault="008A13C6" w:rsidP="008A13C6">
      <w:pPr>
        <w:rPr>
          <w:lang w:val="en-US"/>
        </w:rPr>
      </w:pPr>
      <w:r w:rsidRPr="008A13C6">
        <w:rPr>
          <w:lang w:val="en-US"/>
        </w:rPr>
        <w:t xml:space="preserve">- register / login </w:t>
      </w:r>
    </w:p>
    <w:p w14:paraId="5DF5997E" w14:textId="77777777" w:rsidR="008A13C6" w:rsidRPr="008A13C6" w:rsidRDefault="008A13C6" w:rsidP="008A13C6">
      <w:pPr>
        <w:rPr>
          <w:lang w:val="en-US"/>
        </w:rPr>
      </w:pPr>
    </w:p>
    <w:p w14:paraId="320E58DB" w14:textId="49E2CB4B" w:rsidR="008A13C6" w:rsidRPr="008A13C6" w:rsidRDefault="008A13C6" w:rsidP="008A13C6">
      <w:pPr>
        <w:rPr>
          <w:lang w:val="en-US"/>
        </w:rPr>
      </w:pPr>
      <w:r w:rsidRPr="008A13C6">
        <w:rPr>
          <w:lang w:val="en-US"/>
        </w:rPr>
        <w:t>Sprint 2: :</w:t>
      </w:r>
      <w:r>
        <w:rPr>
          <w:lang w:val="en-US"/>
        </w:rPr>
        <w:t xml:space="preserve"> (30.05.2020)</w:t>
      </w:r>
    </w:p>
    <w:p w14:paraId="6B739A7B" w14:textId="77777777" w:rsidR="008A13C6" w:rsidRPr="008A13C6" w:rsidRDefault="008A13C6" w:rsidP="008A13C6">
      <w:pPr>
        <w:rPr>
          <w:lang w:val="en-US"/>
        </w:rPr>
      </w:pPr>
      <w:r w:rsidRPr="008A13C6">
        <w:rPr>
          <w:lang w:val="en-US"/>
        </w:rPr>
        <w:t>- add descritption (wysiwyg)</w:t>
      </w:r>
    </w:p>
    <w:p w14:paraId="4CFA411E" w14:textId="77777777" w:rsidR="008A13C6" w:rsidRPr="008A13C6" w:rsidRDefault="008A13C6" w:rsidP="008A13C6">
      <w:pPr>
        <w:rPr>
          <w:lang w:val="en-US"/>
        </w:rPr>
      </w:pPr>
      <w:r w:rsidRPr="008A13C6">
        <w:rPr>
          <w:lang w:val="en-US"/>
        </w:rPr>
        <w:t>- add multimedia (image, video, audio)</w:t>
      </w:r>
    </w:p>
    <w:p w14:paraId="37A0ED0C" w14:textId="77777777" w:rsidR="008A13C6" w:rsidRPr="008A13C6" w:rsidRDefault="008A13C6" w:rsidP="008A13C6">
      <w:pPr>
        <w:rPr>
          <w:lang w:val="en-US"/>
        </w:rPr>
      </w:pPr>
    </w:p>
    <w:p w14:paraId="33B2B456" w14:textId="07F2B82E" w:rsidR="008A13C6" w:rsidRPr="008A13C6" w:rsidRDefault="008A13C6" w:rsidP="008A13C6">
      <w:pPr>
        <w:rPr>
          <w:lang w:val="en-US"/>
        </w:rPr>
      </w:pPr>
      <w:r w:rsidRPr="008A13C6">
        <w:rPr>
          <w:lang w:val="en-US"/>
        </w:rPr>
        <w:t xml:space="preserve">Sprint 3: </w:t>
      </w:r>
      <w:r>
        <w:rPr>
          <w:lang w:val="en-US"/>
        </w:rPr>
        <w:t>(07.06.2020)</w:t>
      </w:r>
    </w:p>
    <w:p w14:paraId="69BD0BF3" w14:textId="77777777" w:rsidR="008A13C6" w:rsidRPr="008A13C6" w:rsidRDefault="008A13C6" w:rsidP="008A13C6">
      <w:pPr>
        <w:rPr>
          <w:lang w:val="en-US"/>
        </w:rPr>
      </w:pPr>
      <w:r w:rsidRPr="008A13C6">
        <w:rPr>
          <w:lang w:val="en-US"/>
        </w:rPr>
        <w:t>- add external share link#</w:t>
      </w:r>
    </w:p>
    <w:p w14:paraId="148058C6" w14:textId="77777777" w:rsidR="008A13C6" w:rsidRPr="008A13C6" w:rsidRDefault="008A13C6" w:rsidP="008A13C6">
      <w:pPr>
        <w:rPr>
          <w:lang w:val="en-US"/>
        </w:rPr>
      </w:pPr>
      <w:r w:rsidRPr="008A13C6">
        <w:rPr>
          <w:lang w:val="en-US"/>
        </w:rPr>
        <w:t>- memory feed</w:t>
      </w:r>
    </w:p>
    <w:p w14:paraId="1ADA6233" w14:textId="77777777" w:rsidR="008A13C6" w:rsidRPr="008A13C6" w:rsidRDefault="008A13C6" w:rsidP="008A13C6">
      <w:pPr>
        <w:rPr>
          <w:lang w:val="en-US"/>
        </w:rPr>
      </w:pPr>
    </w:p>
    <w:p w14:paraId="46F5EFD4" w14:textId="77777777" w:rsidR="008A13C6" w:rsidRPr="008A13C6" w:rsidRDefault="008A13C6" w:rsidP="008A13C6">
      <w:pPr>
        <w:rPr>
          <w:lang w:val="en-US"/>
        </w:rPr>
      </w:pPr>
      <w:r w:rsidRPr="008A13C6">
        <w:rPr>
          <w:lang w:val="en-US"/>
        </w:rPr>
        <w:lastRenderedPageBreak/>
        <w:t>Sprint 4:</w:t>
      </w:r>
    </w:p>
    <w:p w14:paraId="63FE85C9" w14:textId="77777777" w:rsidR="008A13C6" w:rsidRPr="008A13C6" w:rsidRDefault="008A13C6" w:rsidP="008A13C6">
      <w:pPr>
        <w:rPr>
          <w:lang w:val="en-US"/>
        </w:rPr>
      </w:pPr>
      <w:r w:rsidRPr="008A13C6">
        <w:rPr>
          <w:lang w:val="en-US"/>
        </w:rPr>
        <w:t>- add Friends (? or keep friends of the page) how to share with friends</w:t>
      </w:r>
    </w:p>
    <w:p w14:paraId="1FF4F39B" w14:textId="365F4DD5" w:rsidR="008A13C6" w:rsidRPr="008A13C6" w:rsidRDefault="008A13C6" w:rsidP="008A13C6">
      <w:pPr>
        <w:rPr>
          <w:lang w:val="en-US"/>
        </w:rPr>
      </w:pPr>
      <w:r w:rsidRPr="008A13C6">
        <w:rPr>
          <w:lang w:val="en-US"/>
        </w:rPr>
        <w:t>- add MemoryTagging</w:t>
      </w:r>
    </w:p>
    <w:p w14:paraId="083C9367" w14:textId="77777777" w:rsidR="008A13C6" w:rsidRPr="008A13C6" w:rsidRDefault="008A13C6" w:rsidP="008A13C6">
      <w:pPr>
        <w:rPr>
          <w:lang w:val="en-US"/>
        </w:rPr>
      </w:pPr>
    </w:p>
    <w:p w14:paraId="17A0648A" w14:textId="7F3DD214" w:rsidR="008A13C6" w:rsidRPr="008A13C6" w:rsidRDefault="008A13C6" w:rsidP="008A13C6">
      <w:pPr>
        <w:rPr>
          <w:lang w:val="en-US"/>
        </w:rPr>
      </w:pPr>
    </w:p>
    <w:p w14:paraId="01B14234" w14:textId="3A13899D" w:rsidR="008A13C6" w:rsidRPr="008A13C6" w:rsidRDefault="008A13C6" w:rsidP="008A13C6">
      <w:pPr>
        <w:pStyle w:val="berschrift2"/>
        <w:rPr>
          <w:lang w:val="en-US"/>
        </w:rPr>
      </w:pPr>
      <w:r w:rsidRPr="008A13C6">
        <w:rPr>
          <w:lang w:val="en-US"/>
        </w:rPr>
        <w:t>Pages:</w:t>
      </w:r>
    </w:p>
    <w:p w14:paraId="160F22F7" w14:textId="77777777" w:rsidR="008A13C6" w:rsidRPr="008A13C6" w:rsidRDefault="008A13C6" w:rsidP="008A13C6">
      <w:pPr>
        <w:rPr>
          <w:lang w:val="en-US"/>
        </w:rPr>
      </w:pPr>
      <w:r w:rsidRPr="008A13C6">
        <w:rPr>
          <w:lang w:val="en-US"/>
        </w:rPr>
        <w:t>- homePage</w:t>
      </w:r>
    </w:p>
    <w:p w14:paraId="5DBD09DD" w14:textId="77777777" w:rsidR="008A13C6" w:rsidRPr="008A13C6" w:rsidRDefault="008A13C6" w:rsidP="008A13C6">
      <w:pPr>
        <w:rPr>
          <w:lang w:val="en-US"/>
        </w:rPr>
      </w:pPr>
      <w:r w:rsidRPr="008A13C6">
        <w:rPr>
          <w:lang w:val="en-US"/>
        </w:rPr>
        <w:t>- startingPage</w:t>
      </w:r>
    </w:p>
    <w:p w14:paraId="38303C9A" w14:textId="77777777" w:rsidR="008A13C6" w:rsidRPr="008A13C6" w:rsidRDefault="008A13C6" w:rsidP="008A13C6">
      <w:pPr>
        <w:rPr>
          <w:lang w:val="en-US"/>
        </w:rPr>
      </w:pPr>
      <w:r w:rsidRPr="008A13C6">
        <w:rPr>
          <w:lang w:val="en-US"/>
        </w:rPr>
        <w:t>- registerPage</w:t>
      </w:r>
    </w:p>
    <w:p w14:paraId="2D91A734" w14:textId="77777777" w:rsidR="008A13C6" w:rsidRDefault="008A13C6" w:rsidP="008A13C6">
      <w:r>
        <w:t>- loginPage</w:t>
      </w:r>
    </w:p>
    <w:p w14:paraId="47C845C4" w14:textId="77777777" w:rsidR="008A13C6" w:rsidRDefault="008A13C6" w:rsidP="008A13C6">
      <w:r>
        <w:t>- memoryDetail</w:t>
      </w:r>
    </w:p>
    <w:p w14:paraId="1A932A39" w14:textId="6DE8323D" w:rsidR="008A13C6" w:rsidRDefault="008A13C6" w:rsidP="008A13C6">
      <w:r>
        <w:t>- memoryList</w:t>
      </w:r>
    </w:p>
    <w:p w14:paraId="7FDC3748" w14:textId="3E41BF5D" w:rsidR="008A13C6" w:rsidRDefault="008A13C6" w:rsidP="008A13C6"/>
    <w:p w14:paraId="7B573683" w14:textId="30E1F1D0" w:rsidR="008A13C6" w:rsidRPr="008A13C6" w:rsidRDefault="008A13C6" w:rsidP="008A13C6">
      <w:pPr>
        <w:pStyle w:val="berschrift2"/>
      </w:pPr>
      <w:r>
        <w:t>DataBase:</w:t>
      </w:r>
    </w:p>
    <w:sectPr w:rsidR="008A13C6" w:rsidRPr="008A13C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1F280B"/>
    <w:multiLevelType w:val="hybridMultilevel"/>
    <w:tmpl w:val="4A0AB236"/>
    <w:lvl w:ilvl="0" w:tplc="1DE2A93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7QwMTCzMDYzMTZX0lEKTi0uzszPAykwqgUApOrtCCwAAAA="/>
  </w:docVars>
  <w:rsids>
    <w:rsidRoot w:val="002872BD"/>
    <w:rsid w:val="000B253A"/>
    <w:rsid w:val="002872BD"/>
    <w:rsid w:val="008A13C6"/>
    <w:rsid w:val="00B43944"/>
    <w:rsid w:val="00CF03FA"/>
    <w:rsid w:val="00D254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F5D90"/>
  <w15:chartTrackingRefBased/>
  <w15:docId w15:val="{A9BBA583-457E-44DD-83C1-79ADAFDF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A13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A13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A13C6"/>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A13C6"/>
    <w:rPr>
      <w:rFonts w:asciiTheme="majorHAnsi" w:eastAsiaTheme="majorEastAsia" w:hAnsiTheme="majorHAnsi" w:cstheme="majorBidi"/>
      <w:color w:val="2F5496" w:themeColor="accent1" w:themeShade="BF"/>
      <w:sz w:val="26"/>
      <w:szCs w:val="26"/>
    </w:rPr>
  </w:style>
  <w:style w:type="paragraph" w:styleId="Listenabsatz">
    <w:name w:val="List Paragraph"/>
    <w:basedOn w:val="Standard"/>
    <w:uiPriority w:val="34"/>
    <w:qFormat/>
    <w:rsid w:val="008A13C6"/>
    <w:pPr>
      <w:ind w:left="720"/>
      <w:contextualSpacing/>
    </w:pPr>
  </w:style>
  <w:style w:type="character" w:styleId="Hyperlink">
    <w:name w:val="Hyperlink"/>
    <w:basedOn w:val="Absatz-Standardschriftart"/>
    <w:uiPriority w:val="99"/>
    <w:semiHidden/>
    <w:unhideWhenUsed/>
    <w:rsid w:val="000B25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lay.google.com/store/apps/details?id=org.mutasem.jarofawesome&amp;hl=de" TargetMode="Externa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71</Words>
  <Characters>1083</Characters>
  <Application>Microsoft Office Word</Application>
  <DocSecurity>0</DocSecurity>
  <Lines>9</Lines>
  <Paragraphs>2</Paragraphs>
  <ScaleCrop>false</ScaleCrop>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s Schmittel</dc:creator>
  <cp:keywords/>
  <dc:description/>
  <cp:lastModifiedBy>Elias Schmittel</cp:lastModifiedBy>
  <cp:revision>7</cp:revision>
  <dcterms:created xsi:type="dcterms:W3CDTF">2020-05-12T12:57:00Z</dcterms:created>
  <dcterms:modified xsi:type="dcterms:W3CDTF">2020-05-12T20:10:00Z</dcterms:modified>
</cp:coreProperties>
</file>